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Rosencra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cra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76 North Lawler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rosencra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263067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ugh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